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F7B889" w14:textId="7B3788DE" w:rsidR="008B30DE" w:rsidRDefault="008B30DE" w:rsidP="0080268E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 w:rsidRPr="008B11B0">
        <w:rPr>
          <w:rFonts w:ascii="Times New Roman" w:hAnsi="Times New Roman" w:cs="Times New Roman"/>
          <w:b/>
          <w:bCs/>
          <w:smallCaps/>
          <w:sz w:val="28"/>
          <w:szCs w:val="24"/>
        </w:rPr>
        <w:t>Research Paper</w:t>
      </w:r>
      <w:r w:rsidR="002776DC">
        <w:rPr>
          <w:rFonts w:ascii="Times New Roman" w:hAnsi="Times New Roman" w:cs="Times New Roman"/>
          <w:b/>
          <w:bCs/>
          <w:smallCaps/>
          <w:sz w:val="28"/>
          <w:szCs w:val="24"/>
        </w:rPr>
        <w:t xml:space="preserve"> Assignment</w:t>
      </w:r>
      <w:r w:rsidR="00841290">
        <w:rPr>
          <w:rFonts w:ascii="Times New Roman" w:hAnsi="Times New Roman" w:cs="Times New Roman"/>
          <w:b/>
          <w:bCs/>
          <w:smallCaps/>
          <w:sz w:val="28"/>
          <w:szCs w:val="24"/>
        </w:rPr>
        <w:t xml:space="preserve"> Instructions</w:t>
      </w:r>
    </w:p>
    <w:p w14:paraId="1C8AA56F" w14:textId="77777777" w:rsidR="0080268E" w:rsidRPr="008B11B0" w:rsidRDefault="0080268E" w:rsidP="0080268E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4"/>
        </w:rPr>
      </w:pPr>
    </w:p>
    <w:p w14:paraId="10BE738E" w14:textId="0DF965AC" w:rsidR="0035429F" w:rsidRPr="0035429F" w:rsidRDefault="0035429F" w:rsidP="0080268E">
      <w:pPr>
        <w:spacing w:after="120" w:line="240" w:lineRule="auto"/>
        <w:rPr>
          <w:rFonts w:ascii="Times New Roman Bold" w:hAnsi="Times New Roman Bold" w:cs="Times New Roman"/>
          <w:b/>
          <w:bCs/>
          <w:smallCaps/>
          <w:sz w:val="24"/>
          <w:szCs w:val="24"/>
        </w:rPr>
      </w:pPr>
      <w:r w:rsidRPr="0035429F">
        <w:rPr>
          <w:rFonts w:ascii="Times New Roman Bold" w:hAnsi="Times New Roman Bold" w:cs="Times New Roman"/>
          <w:b/>
          <w:bCs/>
          <w:smallCaps/>
          <w:sz w:val="24"/>
          <w:szCs w:val="24"/>
        </w:rPr>
        <w:t>Overview</w:t>
      </w:r>
    </w:p>
    <w:p w14:paraId="27EC1F9D" w14:textId="1F10B66B" w:rsidR="008B30DE" w:rsidRDefault="008B30DE" w:rsidP="008026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 will write a paper regarding an aspect of aviation leadership, ethics</w:t>
      </w:r>
      <w:r w:rsidR="00D472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isk management or a combin</w:t>
      </w:r>
      <w:r w:rsidR="008B11B0">
        <w:rPr>
          <w:rFonts w:ascii="Times New Roman" w:hAnsi="Times New Roman" w:cs="Times New Roman"/>
          <w:sz w:val="24"/>
          <w:szCs w:val="24"/>
        </w:rPr>
        <w:t xml:space="preserve">ation of some of these topics. </w:t>
      </w:r>
      <w:r>
        <w:rPr>
          <w:rFonts w:ascii="Times New Roman" w:hAnsi="Times New Roman" w:cs="Times New Roman"/>
          <w:sz w:val="24"/>
          <w:szCs w:val="24"/>
        </w:rPr>
        <w:t>The paper should address the impact of aviation on current technologies and safety methods</w:t>
      </w:r>
      <w:r w:rsidR="006E7464">
        <w:rPr>
          <w:rFonts w:ascii="Times New Roman" w:hAnsi="Times New Roman" w:cs="Times New Roman"/>
          <w:sz w:val="24"/>
          <w:szCs w:val="24"/>
        </w:rPr>
        <w:t>,</w:t>
      </w:r>
      <w:r w:rsidR="00A17F1B">
        <w:rPr>
          <w:rFonts w:ascii="Times New Roman" w:hAnsi="Times New Roman" w:cs="Times New Roman"/>
          <w:sz w:val="24"/>
          <w:szCs w:val="24"/>
        </w:rPr>
        <w:t xml:space="preserve"> or you may elect to focus on new technologies and future initiatives.</w:t>
      </w:r>
    </w:p>
    <w:p w14:paraId="6EB5B90E" w14:textId="77777777" w:rsidR="0080268E" w:rsidRDefault="0080268E" w:rsidP="0080268E">
      <w:pPr>
        <w:spacing w:after="0" w:line="240" w:lineRule="auto"/>
        <w:rPr>
          <w:rFonts w:ascii="Times New Roman Bold" w:hAnsi="Times New Roman Bold" w:cs="Times New Roman"/>
          <w:b/>
          <w:bCs/>
          <w:smallCaps/>
          <w:sz w:val="24"/>
          <w:szCs w:val="24"/>
        </w:rPr>
      </w:pPr>
    </w:p>
    <w:p w14:paraId="74FC4B47" w14:textId="08C45320" w:rsidR="0080268E" w:rsidRPr="0035429F" w:rsidRDefault="0035429F" w:rsidP="0080268E">
      <w:pPr>
        <w:spacing w:after="120" w:line="240" w:lineRule="auto"/>
        <w:rPr>
          <w:rFonts w:ascii="Times New Roman Bold" w:hAnsi="Times New Roman Bold" w:cs="Times New Roman"/>
          <w:b/>
          <w:bCs/>
          <w:smallCaps/>
          <w:sz w:val="24"/>
          <w:szCs w:val="24"/>
        </w:rPr>
      </w:pPr>
      <w:r w:rsidRPr="0035429F">
        <w:rPr>
          <w:rFonts w:ascii="Times New Roman Bold" w:hAnsi="Times New Roman Bold" w:cs="Times New Roman"/>
          <w:b/>
          <w:bCs/>
          <w:smallCaps/>
          <w:sz w:val="24"/>
          <w:szCs w:val="24"/>
        </w:rPr>
        <w:t>Instructions</w:t>
      </w:r>
    </w:p>
    <w:p w14:paraId="74133BAD" w14:textId="2A9E8D95" w:rsidR="003B08DC" w:rsidRDefault="003B08DC" w:rsidP="008026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guidance must be followed as you develop your paper:</w:t>
      </w:r>
    </w:p>
    <w:p w14:paraId="19233AD1" w14:textId="77777777" w:rsidR="003B08DC" w:rsidRPr="003B08DC" w:rsidRDefault="008B30DE" w:rsidP="003B08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>The paper will be 10 pages using APA style</w:t>
      </w:r>
      <w:r w:rsidR="008B11B0" w:rsidRPr="003B08DC">
        <w:rPr>
          <w:rFonts w:ascii="Times New Roman" w:hAnsi="Times New Roman" w:cs="Times New Roman"/>
          <w:sz w:val="24"/>
          <w:szCs w:val="24"/>
        </w:rPr>
        <w:t xml:space="preserve"> (Title Page, Abstract, and Reference pages are not included in the page count). </w:t>
      </w:r>
    </w:p>
    <w:p w14:paraId="0BB68987" w14:textId="5F32D95F" w:rsidR="003B08DC" w:rsidRPr="003B08DC" w:rsidRDefault="008B30DE" w:rsidP="003B08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>Proper grammar, spelling</w:t>
      </w:r>
      <w:r w:rsidR="006E7464">
        <w:rPr>
          <w:rFonts w:ascii="Times New Roman" w:hAnsi="Times New Roman" w:cs="Times New Roman"/>
          <w:sz w:val="24"/>
          <w:szCs w:val="24"/>
        </w:rPr>
        <w:t>,</w:t>
      </w:r>
      <w:r w:rsidRPr="003B08DC">
        <w:rPr>
          <w:rFonts w:ascii="Times New Roman" w:hAnsi="Times New Roman" w:cs="Times New Roman"/>
          <w:sz w:val="24"/>
          <w:szCs w:val="24"/>
        </w:rPr>
        <w:t xml:space="preserve"> and references are required. </w:t>
      </w:r>
    </w:p>
    <w:p w14:paraId="05D087C5" w14:textId="424C04BF" w:rsidR="003B08DC" w:rsidRPr="003B08DC" w:rsidRDefault="006E7464" w:rsidP="003B08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</w:t>
      </w:r>
      <w:r w:rsidR="008B11B0" w:rsidRPr="003B08DC">
        <w:rPr>
          <w:rFonts w:ascii="Times New Roman" w:hAnsi="Times New Roman" w:cs="Times New Roman"/>
          <w:sz w:val="24"/>
          <w:szCs w:val="24"/>
        </w:rPr>
        <w:t xml:space="preserve"> current sources </w:t>
      </w:r>
      <w:r>
        <w:rPr>
          <w:rFonts w:ascii="Times New Roman" w:hAnsi="Times New Roman" w:cs="Times New Roman"/>
          <w:sz w:val="24"/>
          <w:szCs w:val="24"/>
        </w:rPr>
        <w:t>(</w:t>
      </w:r>
      <w:r w:rsidR="008B11B0" w:rsidRPr="003B08DC">
        <w:rPr>
          <w:rFonts w:ascii="Times New Roman" w:hAnsi="Times New Roman" w:cs="Times New Roman"/>
          <w:sz w:val="24"/>
          <w:szCs w:val="24"/>
        </w:rPr>
        <w:t xml:space="preserve">within </w:t>
      </w:r>
      <w:r w:rsidR="003B08DC" w:rsidRPr="003B08DC">
        <w:rPr>
          <w:rFonts w:ascii="Times New Roman" w:hAnsi="Times New Roman" w:cs="Times New Roman"/>
          <w:sz w:val="24"/>
          <w:szCs w:val="24"/>
        </w:rPr>
        <w:t>five</w:t>
      </w:r>
      <w:r w:rsidR="008B11B0" w:rsidRPr="003B08DC">
        <w:rPr>
          <w:rFonts w:ascii="Times New Roman" w:hAnsi="Times New Roman" w:cs="Times New Roman"/>
          <w:sz w:val="24"/>
          <w:szCs w:val="24"/>
        </w:rPr>
        <w:t xml:space="preserve"> years of today’s date</w:t>
      </w:r>
      <w:r>
        <w:rPr>
          <w:rFonts w:ascii="Times New Roman" w:hAnsi="Times New Roman" w:cs="Times New Roman"/>
          <w:sz w:val="24"/>
          <w:szCs w:val="24"/>
        </w:rPr>
        <w:t>)</w:t>
      </w:r>
      <w:r w:rsidR="008B11B0" w:rsidRPr="003B08D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B73222" w14:textId="795EE08F" w:rsidR="008B30DE" w:rsidRPr="003B08DC" w:rsidRDefault="008B11B0" w:rsidP="003B08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 xml:space="preserve">Make </w:t>
      </w:r>
      <w:r w:rsidR="008B30DE" w:rsidRPr="003B08DC">
        <w:rPr>
          <w:rFonts w:ascii="Times New Roman" w:hAnsi="Times New Roman" w:cs="Times New Roman"/>
          <w:sz w:val="24"/>
          <w:szCs w:val="24"/>
        </w:rPr>
        <w:t>s</w:t>
      </w:r>
      <w:r w:rsidRPr="003B08DC">
        <w:rPr>
          <w:rFonts w:ascii="Times New Roman" w:hAnsi="Times New Roman" w:cs="Times New Roman"/>
          <w:sz w:val="24"/>
          <w:szCs w:val="24"/>
        </w:rPr>
        <w:t xml:space="preserve">ure to cite all facts in </w:t>
      </w:r>
      <w:r w:rsidR="006E7464">
        <w:rPr>
          <w:rFonts w:ascii="Times New Roman" w:hAnsi="Times New Roman" w:cs="Times New Roman"/>
          <w:sz w:val="24"/>
          <w:szCs w:val="24"/>
        </w:rPr>
        <w:t xml:space="preserve">the </w:t>
      </w:r>
      <w:r w:rsidRPr="003B08DC">
        <w:rPr>
          <w:rFonts w:ascii="Times New Roman" w:hAnsi="Times New Roman" w:cs="Times New Roman"/>
          <w:sz w:val="24"/>
          <w:szCs w:val="24"/>
        </w:rPr>
        <w:t xml:space="preserve">text. </w:t>
      </w:r>
    </w:p>
    <w:p w14:paraId="20FD843D" w14:textId="77777777" w:rsidR="003B08DC" w:rsidRDefault="003B08DC" w:rsidP="003B08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>Include the integration of at least one biblical principle.</w:t>
      </w:r>
    </w:p>
    <w:p w14:paraId="41A0CE4C" w14:textId="77777777" w:rsidR="003B08DC" w:rsidRDefault="003B08DC" w:rsidP="003B08D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 xml:space="preserve">Examine your topic through the lens of the Christian worldview.  </w:t>
      </w:r>
    </w:p>
    <w:p w14:paraId="7923C3FA" w14:textId="0A4AB9F8" w:rsidR="003B08DC" w:rsidRPr="003B08DC" w:rsidRDefault="003B08DC" w:rsidP="003B08D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B08DC">
        <w:rPr>
          <w:rFonts w:ascii="Times New Roman" w:hAnsi="Times New Roman" w:cs="Times New Roman"/>
          <w:sz w:val="24"/>
          <w:szCs w:val="24"/>
        </w:rPr>
        <w:t xml:space="preserve">How does your subject relate to the Christian worldview? </w:t>
      </w:r>
      <w:r w:rsidR="006E7464">
        <w:rPr>
          <w:rFonts w:ascii="Times New Roman" w:hAnsi="Times New Roman" w:cs="Times New Roman"/>
          <w:sz w:val="24"/>
          <w:szCs w:val="24"/>
        </w:rPr>
        <w:t>The i</w:t>
      </w:r>
      <w:r w:rsidRPr="003B08DC">
        <w:rPr>
          <w:rFonts w:ascii="Times New Roman" w:hAnsi="Times New Roman" w:cs="Times New Roman"/>
          <w:sz w:val="24"/>
          <w:szCs w:val="24"/>
        </w:rPr>
        <w:t>nclusion of only a Bible verse is not sufficient.</w:t>
      </w:r>
    </w:p>
    <w:p w14:paraId="46A71A7D" w14:textId="6FCD1B55" w:rsidR="008B30DE" w:rsidRDefault="008B11B0" w:rsidP="008026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per will b</w:t>
      </w:r>
      <w:r w:rsidR="008B30DE">
        <w:rPr>
          <w:rFonts w:ascii="Times New Roman" w:hAnsi="Times New Roman" w:cs="Times New Roman"/>
          <w:sz w:val="24"/>
          <w:szCs w:val="24"/>
        </w:rPr>
        <w:t>e on a</w:t>
      </w:r>
      <w:r>
        <w:rPr>
          <w:rFonts w:ascii="Times New Roman" w:hAnsi="Times New Roman" w:cs="Times New Roman"/>
          <w:sz w:val="24"/>
          <w:szCs w:val="24"/>
        </w:rPr>
        <w:t>n aviation</w:t>
      </w:r>
      <w:r w:rsidR="008B30DE">
        <w:rPr>
          <w:rFonts w:ascii="Times New Roman" w:hAnsi="Times New Roman" w:cs="Times New Roman"/>
          <w:sz w:val="24"/>
          <w:szCs w:val="24"/>
        </w:rPr>
        <w:t xml:space="preserve"> topic of your own choosing because, presumably, you will be in</w:t>
      </w:r>
      <w:r>
        <w:rPr>
          <w:rFonts w:ascii="Times New Roman" w:hAnsi="Times New Roman" w:cs="Times New Roman"/>
          <w:sz w:val="24"/>
          <w:szCs w:val="24"/>
        </w:rPr>
        <w:t>terested and do a better job. Keep</w:t>
      </w:r>
      <w:r w:rsidR="008B30DE">
        <w:rPr>
          <w:rFonts w:ascii="Times New Roman" w:hAnsi="Times New Roman" w:cs="Times New Roman"/>
          <w:sz w:val="24"/>
          <w:szCs w:val="24"/>
        </w:rPr>
        <w:t xml:space="preserve"> the topic narrowly fo</w:t>
      </w:r>
      <w:r>
        <w:rPr>
          <w:rFonts w:ascii="Times New Roman" w:hAnsi="Times New Roman" w:cs="Times New Roman"/>
          <w:sz w:val="24"/>
          <w:szCs w:val="24"/>
        </w:rPr>
        <w:t>cused on your aviation topic.</w:t>
      </w:r>
    </w:p>
    <w:p w14:paraId="3D5AF5DA" w14:textId="77777777" w:rsidR="0080268E" w:rsidRDefault="0080268E" w:rsidP="008026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51E29" w14:textId="5356A092" w:rsidR="0035429F" w:rsidRPr="008B30DE" w:rsidRDefault="0035429F" w:rsidP="008026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429F">
        <w:rPr>
          <w:rFonts w:ascii="Times New Roman" w:hAnsi="Times New Roman" w:cs="Times New Roman"/>
          <w:sz w:val="24"/>
          <w:szCs w:val="24"/>
        </w:rPr>
        <w:t>Note: Your assignment will be checked for originality via the Turnitin plagiarism tool.</w:t>
      </w:r>
    </w:p>
    <w:p w14:paraId="6CF2C927" w14:textId="77777777" w:rsidR="008B30DE" w:rsidRPr="008B30DE" w:rsidRDefault="008B30DE" w:rsidP="0080268E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8B30DE" w:rsidRPr="008B30D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E6098" w14:textId="77777777" w:rsidR="00FA7296" w:rsidRDefault="00FA7296" w:rsidP="008B11B0">
      <w:pPr>
        <w:spacing w:after="0" w:line="240" w:lineRule="auto"/>
      </w:pPr>
      <w:r>
        <w:separator/>
      </w:r>
    </w:p>
  </w:endnote>
  <w:endnote w:type="continuationSeparator" w:id="0">
    <w:p w14:paraId="0559E3AA" w14:textId="77777777" w:rsidR="00FA7296" w:rsidRDefault="00FA7296" w:rsidP="008B11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1E605" w14:textId="77777777" w:rsidR="00FA7296" w:rsidRDefault="00FA7296" w:rsidP="008B11B0">
      <w:pPr>
        <w:spacing w:after="0" w:line="240" w:lineRule="auto"/>
      </w:pPr>
      <w:r>
        <w:separator/>
      </w:r>
    </w:p>
  </w:footnote>
  <w:footnote w:type="continuationSeparator" w:id="0">
    <w:p w14:paraId="3E6A9359" w14:textId="77777777" w:rsidR="00FA7296" w:rsidRDefault="00FA7296" w:rsidP="008B11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DD149" w14:textId="2E78E57F" w:rsidR="008B11B0" w:rsidRPr="002776DC" w:rsidRDefault="008B11B0" w:rsidP="008B11B0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2776DC">
      <w:rPr>
        <w:rFonts w:ascii="Times New Roman" w:hAnsi="Times New Roman" w:cs="Times New Roman"/>
        <w:sz w:val="20"/>
        <w:szCs w:val="20"/>
      </w:rPr>
      <w:t>AVIA 5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C460C7"/>
    <w:multiLevelType w:val="hybridMultilevel"/>
    <w:tmpl w:val="142E9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127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zQwsDQ3NTAytTRS0lEKTi0uzszPAykwrAUABD3lWiwAAAA="/>
  </w:docVars>
  <w:rsids>
    <w:rsidRoot w:val="008B30DE"/>
    <w:rsid w:val="00020580"/>
    <w:rsid w:val="0003276F"/>
    <w:rsid w:val="001F2127"/>
    <w:rsid w:val="002776DC"/>
    <w:rsid w:val="0035429F"/>
    <w:rsid w:val="003B08DC"/>
    <w:rsid w:val="0068396C"/>
    <w:rsid w:val="006A180E"/>
    <w:rsid w:val="006E7464"/>
    <w:rsid w:val="007578DB"/>
    <w:rsid w:val="0080268E"/>
    <w:rsid w:val="00841290"/>
    <w:rsid w:val="008B11B0"/>
    <w:rsid w:val="008B30DE"/>
    <w:rsid w:val="008E0B8E"/>
    <w:rsid w:val="00A17F1B"/>
    <w:rsid w:val="00B6365C"/>
    <w:rsid w:val="00BC4360"/>
    <w:rsid w:val="00D47218"/>
    <w:rsid w:val="00DE02A8"/>
    <w:rsid w:val="00E40B80"/>
    <w:rsid w:val="00F1139C"/>
    <w:rsid w:val="00F502E7"/>
    <w:rsid w:val="00FA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4565C"/>
  <w15:chartTrackingRefBased/>
  <w15:docId w15:val="{F598B036-1C71-4282-90E8-F0F771B27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0D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30D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B1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1B0"/>
  </w:style>
  <w:style w:type="paragraph" w:styleId="Footer">
    <w:name w:val="footer"/>
    <w:basedOn w:val="Normal"/>
    <w:link w:val="FooterChar"/>
    <w:uiPriority w:val="99"/>
    <w:unhideWhenUsed/>
    <w:rsid w:val="008B1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1B0"/>
  </w:style>
  <w:style w:type="paragraph" w:styleId="ListParagraph">
    <w:name w:val="List Paragraph"/>
    <w:basedOn w:val="Normal"/>
    <w:uiPriority w:val="34"/>
    <w:qFormat/>
    <w:rsid w:val="003B0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03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Chabrian</dc:creator>
  <cp:keywords/>
  <dc:description/>
  <cp:lastModifiedBy>Miles, Melanie Ann (Curriculum Development)</cp:lastModifiedBy>
  <cp:revision>4</cp:revision>
  <dcterms:created xsi:type="dcterms:W3CDTF">2025-03-03T11:53:00Z</dcterms:created>
  <dcterms:modified xsi:type="dcterms:W3CDTF">2025-04-10T12:21:00Z</dcterms:modified>
</cp:coreProperties>
</file>